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CFE0F" w14:textId="1CEBAB32" w:rsidR="00722F1A" w:rsidRPr="0026564E" w:rsidRDefault="00F55D9B" w:rsidP="00F55D9B">
      <w:pPr>
        <w:rPr>
          <w:b/>
          <w:bCs/>
          <w:sz w:val="24"/>
          <w:szCs w:val="24"/>
        </w:rPr>
      </w:pPr>
      <w:r w:rsidRPr="00374EED">
        <w:rPr>
          <w:b/>
          <w:bCs/>
          <w:sz w:val="24"/>
          <w:szCs w:val="24"/>
        </w:rPr>
        <w:t>Prakash Krishnan</w:t>
      </w:r>
      <w:r w:rsidR="0026564E">
        <w:rPr>
          <w:b/>
          <w:bCs/>
          <w:sz w:val="24"/>
          <w:szCs w:val="24"/>
        </w:rPr>
        <w:t xml:space="preserve">, </w:t>
      </w:r>
      <w:r w:rsidRPr="00374EED">
        <w:rPr>
          <w:b/>
          <w:bCs/>
          <w:sz w:val="24"/>
          <w:szCs w:val="24"/>
        </w:rPr>
        <w:t>Data Science Portfolio</w:t>
      </w:r>
      <w:r w:rsidR="0026564E">
        <w:rPr>
          <w:b/>
          <w:bCs/>
          <w:sz w:val="24"/>
          <w:szCs w:val="24"/>
        </w:rPr>
        <w:t xml:space="preserve">, </w:t>
      </w:r>
      <w:r w:rsidRPr="00374EED">
        <w:rPr>
          <w:b/>
          <w:bCs/>
          <w:sz w:val="24"/>
          <w:szCs w:val="24"/>
        </w:rPr>
        <w:t>Updated February 10, 2022</w:t>
      </w:r>
    </w:p>
    <w:tbl>
      <w:tblPr>
        <w:tblStyle w:val="TableGrid"/>
        <w:tblW w:w="0" w:type="auto"/>
        <w:tblLook w:val="04A0" w:firstRow="1" w:lastRow="0" w:firstColumn="1" w:lastColumn="0" w:noHBand="0" w:noVBand="1"/>
      </w:tblPr>
      <w:tblGrid>
        <w:gridCol w:w="14390"/>
      </w:tblGrid>
      <w:tr w:rsidR="008453AD" w14:paraId="3A1B6C9F" w14:textId="77777777" w:rsidTr="00374EED">
        <w:tc>
          <w:tcPr>
            <w:tcW w:w="14390" w:type="dxa"/>
            <w:shd w:val="clear" w:color="auto" w:fill="4472C4" w:themeFill="accent1"/>
          </w:tcPr>
          <w:p w14:paraId="1C3BB856" w14:textId="61B8A0B7" w:rsidR="008453AD" w:rsidRPr="008453AD" w:rsidRDefault="008453AD" w:rsidP="008453AD">
            <w:pPr>
              <w:rPr>
                <w:sz w:val="20"/>
                <w:szCs w:val="20"/>
              </w:rPr>
            </w:pPr>
            <w:r w:rsidRPr="008453AD">
              <w:rPr>
                <w:color w:val="FFFFFF" w:themeColor="background1"/>
                <w:sz w:val="20"/>
                <w:szCs w:val="20"/>
              </w:rPr>
              <w:t xml:space="preserve">Object Oriented Programming Project in </w:t>
            </w:r>
            <w:proofErr w:type="gramStart"/>
            <w:r w:rsidRPr="008453AD">
              <w:rPr>
                <w:color w:val="FFFFFF" w:themeColor="background1"/>
                <w:sz w:val="20"/>
                <w:szCs w:val="20"/>
              </w:rPr>
              <w:t>Python :</w:t>
            </w:r>
            <w:proofErr w:type="gramEnd"/>
            <w:r w:rsidRPr="008453AD">
              <w:rPr>
                <w:color w:val="FFFFFF" w:themeColor="background1"/>
                <w:sz w:val="20"/>
                <w:szCs w:val="20"/>
              </w:rPr>
              <w:t xml:space="preserve"> </w:t>
            </w:r>
            <w:r w:rsidRPr="008453AD">
              <w:rPr>
                <w:color w:val="FFFFFF" w:themeColor="background1"/>
                <w:sz w:val="20"/>
                <w:szCs w:val="20"/>
              </w:rPr>
              <w:t>Application for a business to manage employees, budget and a product list</w:t>
            </w:r>
          </w:p>
        </w:tc>
      </w:tr>
      <w:tr w:rsidR="008453AD" w14:paraId="7CD94868" w14:textId="77777777" w:rsidTr="00374EED">
        <w:tc>
          <w:tcPr>
            <w:tcW w:w="14390" w:type="dxa"/>
            <w:shd w:val="clear" w:color="auto" w:fill="D9D9D9" w:themeFill="background1" w:themeFillShade="D9"/>
          </w:tcPr>
          <w:p w14:paraId="0CC06556" w14:textId="0F7A0E54" w:rsidR="008453AD" w:rsidRPr="003109F3" w:rsidRDefault="008453AD" w:rsidP="00F55D9B">
            <w:pPr>
              <w:rPr>
                <w:sz w:val="20"/>
                <w:szCs w:val="20"/>
              </w:rPr>
            </w:pPr>
            <w:r w:rsidRPr="003109F3">
              <w:rPr>
                <w:sz w:val="20"/>
                <w:szCs w:val="20"/>
              </w:rPr>
              <w:t>Links to code</w:t>
            </w:r>
          </w:p>
          <w:p w14:paraId="2ED0F348" w14:textId="588466A9" w:rsidR="008453AD" w:rsidRPr="003109F3" w:rsidRDefault="008453AD" w:rsidP="00F55D9B">
            <w:pPr>
              <w:rPr>
                <w:sz w:val="20"/>
                <w:szCs w:val="20"/>
              </w:rPr>
            </w:pPr>
            <w:hyperlink r:id="rId5" w:history="1">
              <w:r w:rsidRPr="003109F3">
                <w:rPr>
                  <w:rStyle w:val="Hyperlink"/>
                  <w:sz w:val="20"/>
                  <w:szCs w:val="20"/>
                </w:rPr>
                <w:t>https://github.com/pkkrishnan/UCB_Data_Science_Projects/blob/main/Python_OOP_Project/Redesigned_flowers_menu.py</w:t>
              </w:r>
            </w:hyperlink>
          </w:p>
          <w:p w14:paraId="6A63396F" w14:textId="43B0BEFB" w:rsidR="008453AD" w:rsidRPr="003109F3" w:rsidRDefault="008453AD" w:rsidP="00F55D9B">
            <w:pPr>
              <w:rPr>
                <w:sz w:val="20"/>
                <w:szCs w:val="20"/>
              </w:rPr>
            </w:pPr>
          </w:p>
          <w:p w14:paraId="6E9B7DB2" w14:textId="46586346" w:rsidR="008453AD" w:rsidRPr="003109F3" w:rsidRDefault="008453AD" w:rsidP="00F55D9B">
            <w:pPr>
              <w:rPr>
                <w:sz w:val="20"/>
                <w:szCs w:val="20"/>
              </w:rPr>
            </w:pPr>
            <w:hyperlink r:id="rId6" w:history="1">
              <w:r w:rsidRPr="003109F3">
                <w:rPr>
                  <w:rStyle w:val="Hyperlink"/>
                  <w:sz w:val="20"/>
                  <w:szCs w:val="20"/>
                </w:rPr>
                <w:t>https://github.com/pkkrishnan/UCB_Data_Science_Projects/blob/main/Python_OOP_Project/Redesigned_flowers_module.py</w:t>
              </w:r>
            </w:hyperlink>
          </w:p>
          <w:p w14:paraId="0217C5ED" w14:textId="2985BB2C" w:rsidR="008453AD" w:rsidRPr="003109F3" w:rsidRDefault="008453AD" w:rsidP="00F55D9B">
            <w:pPr>
              <w:rPr>
                <w:sz w:val="20"/>
                <w:szCs w:val="20"/>
              </w:rPr>
            </w:pPr>
          </w:p>
          <w:p w14:paraId="4660C89B" w14:textId="0D633751" w:rsidR="008453AD" w:rsidRPr="003109F3" w:rsidRDefault="008453AD" w:rsidP="00C36723">
            <w:pPr>
              <w:rPr>
                <w:sz w:val="20"/>
                <w:szCs w:val="20"/>
              </w:rPr>
            </w:pPr>
            <w:r w:rsidRPr="003109F3">
              <w:rPr>
                <w:sz w:val="20"/>
                <w:szCs w:val="20"/>
              </w:rPr>
              <w:t>Link to proposal</w:t>
            </w:r>
          </w:p>
          <w:p w14:paraId="324DDFC4" w14:textId="1484906D" w:rsidR="008453AD" w:rsidRPr="003109F3" w:rsidRDefault="008453AD" w:rsidP="00C36723">
            <w:pPr>
              <w:rPr>
                <w:sz w:val="20"/>
                <w:szCs w:val="20"/>
              </w:rPr>
            </w:pPr>
            <w:hyperlink r:id="rId7" w:history="1">
              <w:r w:rsidRPr="003109F3">
                <w:rPr>
                  <w:rStyle w:val="Hyperlink"/>
                  <w:sz w:val="20"/>
                  <w:szCs w:val="20"/>
                </w:rPr>
                <w:t>https://github.com/pkkrishnan/UCB_Data_Science_Projects/blob/main/Python_OOP_Project/Project_1_Proposal_W200_prakash_krishnan.pdf</w:t>
              </w:r>
            </w:hyperlink>
          </w:p>
          <w:p w14:paraId="5E91077E" w14:textId="39137C2E" w:rsidR="008453AD" w:rsidRPr="003109F3" w:rsidRDefault="008453AD" w:rsidP="00F55D9B">
            <w:pPr>
              <w:rPr>
                <w:sz w:val="20"/>
                <w:szCs w:val="20"/>
              </w:rPr>
            </w:pPr>
          </w:p>
        </w:tc>
      </w:tr>
      <w:tr w:rsidR="008453AD" w14:paraId="6A2FF9C6" w14:textId="77777777" w:rsidTr="00374EED">
        <w:tc>
          <w:tcPr>
            <w:tcW w:w="14390" w:type="dxa"/>
            <w:shd w:val="clear" w:color="auto" w:fill="4472C4" w:themeFill="accent1"/>
          </w:tcPr>
          <w:p w14:paraId="5DB0FEE8" w14:textId="6072F3F3" w:rsidR="008453AD" w:rsidRPr="008453AD" w:rsidRDefault="008453AD" w:rsidP="008453AD">
            <w:pPr>
              <w:rPr>
                <w:sz w:val="20"/>
                <w:szCs w:val="20"/>
              </w:rPr>
            </w:pPr>
            <w:r w:rsidRPr="008453AD">
              <w:rPr>
                <w:color w:val="FFFFFF" w:themeColor="background1"/>
                <w:sz w:val="20"/>
                <w:szCs w:val="20"/>
              </w:rPr>
              <w:t xml:space="preserve">Pandas Project: </w:t>
            </w:r>
            <w:r w:rsidRPr="008453AD">
              <w:rPr>
                <w:color w:val="FFFFFF" w:themeColor="background1"/>
                <w:sz w:val="20"/>
                <w:szCs w:val="20"/>
              </w:rPr>
              <w:t>Track Covid Cases Nationally and in California</w:t>
            </w:r>
          </w:p>
        </w:tc>
      </w:tr>
      <w:tr w:rsidR="008453AD" w14:paraId="2E428684" w14:textId="77777777" w:rsidTr="00374EED">
        <w:tc>
          <w:tcPr>
            <w:tcW w:w="14390" w:type="dxa"/>
            <w:shd w:val="clear" w:color="auto" w:fill="D9D9D9" w:themeFill="background1" w:themeFillShade="D9"/>
          </w:tcPr>
          <w:p w14:paraId="473BCA7C" w14:textId="77777777" w:rsidR="008453AD" w:rsidRPr="003109F3" w:rsidRDefault="008453AD" w:rsidP="006175BE">
            <w:pPr>
              <w:rPr>
                <w:sz w:val="20"/>
                <w:szCs w:val="20"/>
              </w:rPr>
            </w:pPr>
            <w:r w:rsidRPr="003109F3">
              <w:rPr>
                <w:sz w:val="20"/>
                <w:szCs w:val="20"/>
              </w:rPr>
              <w:t>Links to code</w:t>
            </w:r>
          </w:p>
          <w:p w14:paraId="66329AF5" w14:textId="66E04AD0" w:rsidR="008453AD" w:rsidRPr="003109F3" w:rsidRDefault="008453AD" w:rsidP="006175BE">
            <w:pPr>
              <w:rPr>
                <w:sz w:val="20"/>
                <w:szCs w:val="20"/>
              </w:rPr>
            </w:pPr>
            <w:hyperlink r:id="rId8" w:history="1">
              <w:r w:rsidRPr="003109F3">
                <w:rPr>
                  <w:rStyle w:val="Hyperlink"/>
                  <w:sz w:val="20"/>
                  <w:szCs w:val="20"/>
                </w:rPr>
                <w:t>https://github.com/pkkrishnan/UCB_Data_Science_Projects/blob/main/Pandas_Project/US_COVID-19_National_Data_Analysis.ipynb</w:t>
              </w:r>
            </w:hyperlink>
          </w:p>
          <w:p w14:paraId="589C3763" w14:textId="264E2139" w:rsidR="008453AD" w:rsidRPr="003109F3" w:rsidRDefault="008453AD" w:rsidP="006175BE">
            <w:pPr>
              <w:rPr>
                <w:sz w:val="20"/>
                <w:szCs w:val="20"/>
              </w:rPr>
            </w:pPr>
          </w:p>
          <w:p w14:paraId="1E5D4F0B" w14:textId="74C2B56A" w:rsidR="008453AD" w:rsidRPr="003109F3" w:rsidRDefault="008453AD" w:rsidP="006175BE">
            <w:pPr>
              <w:rPr>
                <w:sz w:val="20"/>
                <w:szCs w:val="20"/>
              </w:rPr>
            </w:pPr>
            <w:hyperlink r:id="rId9" w:history="1">
              <w:r w:rsidRPr="003109F3">
                <w:rPr>
                  <w:rStyle w:val="Hyperlink"/>
                  <w:sz w:val="20"/>
                  <w:szCs w:val="20"/>
                </w:rPr>
                <w:t>https://github.com/pkkrishnan/UCB_Data_Science_Projects/blob/main/Pandas_Project/revised_explore_CA_data.ipynb</w:t>
              </w:r>
            </w:hyperlink>
          </w:p>
          <w:p w14:paraId="3BAE54CD" w14:textId="77777777" w:rsidR="008453AD" w:rsidRPr="003109F3" w:rsidRDefault="008453AD" w:rsidP="006175BE">
            <w:pPr>
              <w:rPr>
                <w:sz w:val="20"/>
                <w:szCs w:val="20"/>
              </w:rPr>
            </w:pPr>
          </w:p>
          <w:p w14:paraId="7C05BA9C" w14:textId="21B8019F" w:rsidR="008453AD" w:rsidRPr="003109F3" w:rsidRDefault="008453AD" w:rsidP="006175BE">
            <w:pPr>
              <w:rPr>
                <w:sz w:val="20"/>
                <w:szCs w:val="20"/>
              </w:rPr>
            </w:pPr>
            <w:r w:rsidRPr="003109F3">
              <w:rPr>
                <w:sz w:val="20"/>
                <w:szCs w:val="20"/>
              </w:rPr>
              <w:t>Link</w:t>
            </w:r>
            <w:r w:rsidRPr="003109F3">
              <w:rPr>
                <w:sz w:val="20"/>
                <w:szCs w:val="20"/>
              </w:rPr>
              <w:t>s</w:t>
            </w:r>
            <w:r w:rsidRPr="003109F3">
              <w:rPr>
                <w:sz w:val="20"/>
                <w:szCs w:val="20"/>
              </w:rPr>
              <w:t xml:space="preserve"> to</w:t>
            </w:r>
            <w:r w:rsidRPr="003109F3">
              <w:rPr>
                <w:sz w:val="20"/>
                <w:szCs w:val="20"/>
              </w:rPr>
              <w:t xml:space="preserve"> Report</w:t>
            </w:r>
          </w:p>
          <w:p w14:paraId="59CC5371" w14:textId="46026FC4" w:rsidR="008453AD" w:rsidRPr="003109F3" w:rsidRDefault="008453AD" w:rsidP="006175BE">
            <w:pPr>
              <w:rPr>
                <w:sz w:val="20"/>
                <w:szCs w:val="20"/>
              </w:rPr>
            </w:pPr>
            <w:hyperlink r:id="rId10" w:history="1">
              <w:r w:rsidRPr="003109F3">
                <w:rPr>
                  <w:rStyle w:val="Hyperlink"/>
                  <w:sz w:val="20"/>
                  <w:szCs w:val="20"/>
                </w:rPr>
                <w:t>https://github.com/pkkrishnan/UCB_Data_Science_Projects/blob/main/Pandas_Project/CoviTrac_Final_Report.pdf</w:t>
              </w:r>
            </w:hyperlink>
          </w:p>
          <w:p w14:paraId="4EE12483" w14:textId="3AD35E10" w:rsidR="008453AD" w:rsidRPr="003109F3" w:rsidRDefault="008453AD" w:rsidP="006175BE">
            <w:pPr>
              <w:rPr>
                <w:sz w:val="20"/>
                <w:szCs w:val="20"/>
              </w:rPr>
            </w:pPr>
          </w:p>
        </w:tc>
      </w:tr>
      <w:tr w:rsidR="00374EED" w14:paraId="7B48C50C" w14:textId="77777777" w:rsidTr="00374EED">
        <w:tc>
          <w:tcPr>
            <w:tcW w:w="14390" w:type="dxa"/>
            <w:shd w:val="clear" w:color="auto" w:fill="4472C4" w:themeFill="accent1"/>
          </w:tcPr>
          <w:p w14:paraId="672E6E42" w14:textId="746ECD16" w:rsidR="00374EED" w:rsidRPr="003109F3" w:rsidRDefault="00374EED" w:rsidP="006175BE">
            <w:pPr>
              <w:rPr>
                <w:sz w:val="20"/>
                <w:szCs w:val="20"/>
              </w:rPr>
            </w:pPr>
            <w:r w:rsidRPr="00374EED">
              <w:rPr>
                <w:color w:val="FFFFFF" w:themeColor="background1"/>
                <w:sz w:val="20"/>
                <w:szCs w:val="20"/>
              </w:rPr>
              <w:t>Regression Project in R</w:t>
            </w:r>
            <w:r w:rsidRPr="00374EED">
              <w:rPr>
                <w:color w:val="FFFFFF" w:themeColor="background1"/>
                <w:sz w:val="20"/>
                <w:szCs w:val="20"/>
              </w:rPr>
              <w:t xml:space="preserve">: </w:t>
            </w:r>
            <w:r w:rsidRPr="00374EED">
              <w:rPr>
                <w:color w:val="FFFFFF" w:themeColor="background1"/>
                <w:sz w:val="20"/>
                <w:szCs w:val="20"/>
              </w:rPr>
              <w:t>Identify the key contributing features that impact the cost of a rapid transit project.</w:t>
            </w:r>
          </w:p>
        </w:tc>
      </w:tr>
      <w:tr w:rsidR="00374EED" w14:paraId="558A6BF9" w14:textId="77777777" w:rsidTr="00374EED">
        <w:tc>
          <w:tcPr>
            <w:tcW w:w="14390" w:type="dxa"/>
            <w:shd w:val="clear" w:color="auto" w:fill="D9D9D9" w:themeFill="background1" w:themeFillShade="D9"/>
          </w:tcPr>
          <w:p w14:paraId="7E84597F" w14:textId="77777777" w:rsidR="00374EED" w:rsidRPr="003109F3" w:rsidRDefault="00374EED" w:rsidP="006175BE">
            <w:pPr>
              <w:rPr>
                <w:sz w:val="20"/>
                <w:szCs w:val="20"/>
              </w:rPr>
            </w:pPr>
            <w:r w:rsidRPr="003109F3">
              <w:rPr>
                <w:sz w:val="20"/>
                <w:szCs w:val="20"/>
              </w:rPr>
              <w:t>Links to code</w:t>
            </w:r>
          </w:p>
          <w:p w14:paraId="2694C67F" w14:textId="369A940E" w:rsidR="00374EED" w:rsidRPr="003109F3" w:rsidRDefault="00374EED" w:rsidP="006175BE">
            <w:pPr>
              <w:rPr>
                <w:sz w:val="20"/>
                <w:szCs w:val="20"/>
              </w:rPr>
            </w:pPr>
            <w:hyperlink r:id="rId11" w:history="1">
              <w:r w:rsidRPr="003109F3">
                <w:rPr>
                  <w:rStyle w:val="Hyperlink"/>
                  <w:sz w:val="20"/>
                  <w:szCs w:val="20"/>
                </w:rPr>
                <w:t>https://github.com/pkkrishnan/UCB_Data_Science_Projects/blob/main/OLS_Regression_Project/lab2_w203_eels_final%20(2).Rmd</w:t>
              </w:r>
            </w:hyperlink>
          </w:p>
          <w:p w14:paraId="0975BAAA" w14:textId="77777777" w:rsidR="00374EED" w:rsidRPr="003109F3" w:rsidRDefault="00374EED" w:rsidP="006175BE">
            <w:pPr>
              <w:rPr>
                <w:sz w:val="20"/>
                <w:szCs w:val="20"/>
              </w:rPr>
            </w:pPr>
          </w:p>
          <w:p w14:paraId="0486BA84" w14:textId="77777777" w:rsidR="00374EED" w:rsidRPr="003109F3" w:rsidRDefault="00374EED" w:rsidP="006175BE">
            <w:pPr>
              <w:rPr>
                <w:sz w:val="20"/>
                <w:szCs w:val="20"/>
              </w:rPr>
            </w:pPr>
            <w:r w:rsidRPr="003109F3">
              <w:rPr>
                <w:sz w:val="20"/>
                <w:szCs w:val="20"/>
              </w:rPr>
              <w:t>Links to Report</w:t>
            </w:r>
          </w:p>
          <w:p w14:paraId="06FC605B" w14:textId="5D165B09" w:rsidR="00374EED" w:rsidRPr="003109F3" w:rsidRDefault="00374EED" w:rsidP="006175BE">
            <w:pPr>
              <w:rPr>
                <w:sz w:val="20"/>
                <w:szCs w:val="20"/>
              </w:rPr>
            </w:pPr>
            <w:hyperlink r:id="rId12" w:history="1">
              <w:r w:rsidRPr="003109F3">
                <w:rPr>
                  <w:rStyle w:val="Hyperlink"/>
                  <w:sz w:val="20"/>
                  <w:szCs w:val="20"/>
                </w:rPr>
                <w:t>https://github.com/pkkrishnan/UCB_Data_Science_Projects/blob/main/OLS_Regression_Project/lab2_w203_eels_submittable.pdf</w:t>
              </w:r>
            </w:hyperlink>
          </w:p>
          <w:p w14:paraId="0C5C8C98" w14:textId="659457E2" w:rsidR="00374EED" w:rsidRPr="003109F3" w:rsidRDefault="00374EED" w:rsidP="006175BE">
            <w:pPr>
              <w:rPr>
                <w:sz w:val="20"/>
                <w:szCs w:val="20"/>
              </w:rPr>
            </w:pPr>
          </w:p>
        </w:tc>
      </w:tr>
      <w:tr w:rsidR="00374EED" w14:paraId="7EE9B2F6" w14:textId="77777777" w:rsidTr="00374EED">
        <w:tc>
          <w:tcPr>
            <w:tcW w:w="14390" w:type="dxa"/>
            <w:shd w:val="clear" w:color="auto" w:fill="4472C4" w:themeFill="accent1"/>
          </w:tcPr>
          <w:p w14:paraId="7EAEE36B" w14:textId="77777777" w:rsidR="0026564E" w:rsidRDefault="00374EED" w:rsidP="006175BE">
            <w:pPr>
              <w:rPr>
                <w:color w:val="FFFFFF" w:themeColor="background1"/>
                <w:sz w:val="20"/>
                <w:szCs w:val="20"/>
              </w:rPr>
            </w:pPr>
            <w:r w:rsidRPr="00374EED">
              <w:rPr>
                <w:color w:val="FFFFFF" w:themeColor="background1"/>
                <w:sz w:val="20"/>
                <w:szCs w:val="20"/>
              </w:rPr>
              <w:t>Research Design Project</w:t>
            </w:r>
            <w:r>
              <w:rPr>
                <w:color w:val="FFFFFF" w:themeColor="background1"/>
                <w:sz w:val="20"/>
                <w:szCs w:val="20"/>
              </w:rPr>
              <w:t xml:space="preserve">: </w:t>
            </w:r>
          </w:p>
          <w:p w14:paraId="37D5F3AF" w14:textId="77777777" w:rsidR="0026564E" w:rsidRDefault="0026564E" w:rsidP="006175BE">
            <w:pPr>
              <w:rPr>
                <w:color w:val="FFFFFF" w:themeColor="background1"/>
                <w:sz w:val="20"/>
                <w:szCs w:val="20"/>
              </w:rPr>
            </w:pPr>
          </w:p>
          <w:p w14:paraId="22CF1F1F" w14:textId="16578D57" w:rsidR="00374EED" w:rsidRPr="003109F3" w:rsidRDefault="00374EED" w:rsidP="006175BE">
            <w:pPr>
              <w:rPr>
                <w:sz w:val="20"/>
                <w:szCs w:val="20"/>
              </w:rPr>
            </w:pPr>
            <w:r w:rsidRPr="00374EED">
              <w:rPr>
                <w:color w:val="FFFFFF" w:themeColor="background1"/>
                <w:sz w:val="20"/>
                <w:szCs w:val="20"/>
              </w:rPr>
              <w:t>The African elephant is the largest animal walking the Earth. Numbering three to five million in the last century, African elephant populations were severely reduced to their current levels because of hunting. The purpose of this study is to utilize the predictive power of using NDVI data to determine the movement of elephants to develop strategic insights for elephant conservation, reduce animal-human conflicts and improve ecological balance.</w:t>
            </w:r>
          </w:p>
        </w:tc>
      </w:tr>
      <w:tr w:rsidR="00374EED" w14:paraId="1687293A" w14:textId="77777777" w:rsidTr="00374EED">
        <w:tc>
          <w:tcPr>
            <w:tcW w:w="14390" w:type="dxa"/>
            <w:shd w:val="clear" w:color="auto" w:fill="D9D9D9" w:themeFill="background1" w:themeFillShade="D9"/>
          </w:tcPr>
          <w:p w14:paraId="64014BC0" w14:textId="36B690E2" w:rsidR="00374EED" w:rsidRPr="003109F3" w:rsidRDefault="00374EED" w:rsidP="00F55D9B">
            <w:pPr>
              <w:rPr>
                <w:sz w:val="20"/>
                <w:szCs w:val="20"/>
              </w:rPr>
            </w:pPr>
            <w:r w:rsidRPr="003109F3">
              <w:rPr>
                <w:sz w:val="20"/>
                <w:szCs w:val="20"/>
              </w:rPr>
              <w:t>Links to Report</w:t>
            </w:r>
          </w:p>
          <w:p w14:paraId="14E0F8CF" w14:textId="77777777" w:rsidR="00374EED" w:rsidRPr="003109F3" w:rsidRDefault="00374EED" w:rsidP="00F55D9B">
            <w:pPr>
              <w:rPr>
                <w:sz w:val="20"/>
                <w:szCs w:val="20"/>
              </w:rPr>
            </w:pPr>
          </w:p>
          <w:p w14:paraId="082A0310" w14:textId="5BAC2C0A" w:rsidR="00374EED" w:rsidRPr="003109F3" w:rsidRDefault="00374EED" w:rsidP="00F55D9B">
            <w:pPr>
              <w:rPr>
                <w:sz w:val="20"/>
                <w:szCs w:val="20"/>
              </w:rPr>
            </w:pPr>
            <w:hyperlink r:id="rId13" w:history="1">
              <w:r w:rsidRPr="003109F3">
                <w:rPr>
                  <w:rStyle w:val="Hyperlink"/>
                  <w:sz w:val="20"/>
                  <w:szCs w:val="20"/>
                </w:rPr>
                <w:t>https://github.com/pkkrishnan/UCB_Data_Science_Projects/blob/main/Research_Design_Project/Saving_the_Savannah_For_A_Rainy_Day_Research_Design_(W201_Group_D)_.pdf</w:t>
              </w:r>
            </w:hyperlink>
          </w:p>
          <w:p w14:paraId="58D5A0D0" w14:textId="7D10CA33" w:rsidR="00374EED" w:rsidRPr="003109F3" w:rsidRDefault="00374EED" w:rsidP="00F55D9B">
            <w:pPr>
              <w:rPr>
                <w:sz w:val="20"/>
                <w:szCs w:val="20"/>
              </w:rPr>
            </w:pPr>
          </w:p>
        </w:tc>
      </w:tr>
      <w:tr w:rsidR="0026564E" w14:paraId="7B606B85" w14:textId="77777777" w:rsidTr="0026564E">
        <w:tc>
          <w:tcPr>
            <w:tcW w:w="14390" w:type="dxa"/>
            <w:shd w:val="clear" w:color="auto" w:fill="4472C4" w:themeFill="accent1"/>
          </w:tcPr>
          <w:p w14:paraId="5D5E07DC" w14:textId="24741931" w:rsidR="0026564E" w:rsidRPr="003109F3" w:rsidRDefault="0026564E" w:rsidP="00F55D9B">
            <w:pPr>
              <w:rPr>
                <w:sz w:val="20"/>
                <w:szCs w:val="20"/>
              </w:rPr>
            </w:pPr>
            <w:r w:rsidRPr="0026564E">
              <w:rPr>
                <w:color w:val="FFFFFF" w:themeColor="background1"/>
                <w:sz w:val="20"/>
                <w:szCs w:val="20"/>
              </w:rPr>
              <w:t>SQL, Docker, VM Project 1</w:t>
            </w:r>
            <w:r w:rsidRPr="0026564E">
              <w:rPr>
                <w:color w:val="FFFFFF" w:themeColor="background1"/>
                <w:sz w:val="20"/>
                <w:szCs w:val="20"/>
              </w:rPr>
              <w:t xml:space="preserve">: </w:t>
            </w:r>
            <w:r w:rsidRPr="0026564E">
              <w:rPr>
                <w:color w:val="FFFFFF" w:themeColor="background1"/>
                <w:sz w:val="20"/>
                <w:szCs w:val="20"/>
              </w:rPr>
              <w:t xml:space="preserve">Demonstration of spinning a VM, Docker Cluster, Running </w:t>
            </w:r>
            <w:proofErr w:type="gramStart"/>
            <w:r w:rsidRPr="0026564E">
              <w:rPr>
                <w:color w:val="FFFFFF" w:themeColor="background1"/>
                <w:sz w:val="20"/>
                <w:szCs w:val="20"/>
              </w:rPr>
              <w:t>a</w:t>
            </w:r>
            <w:proofErr w:type="gramEnd"/>
            <w:r w:rsidRPr="0026564E">
              <w:rPr>
                <w:color w:val="FFFFFF" w:themeColor="background1"/>
                <w:sz w:val="20"/>
                <w:szCs w:val="20"/>
              </w:rPr>
              <w:t xml:space="preserve"> Anaconda NB and Postgre</w:t>
            </w:r>
          </w:p>
        </w:tc>
      </w:tr>
      <w:tr w:rsidR="0026564E" w14:paraId="77528D96" w14:textId="77777777" w:rsidTr="009947EE">
        <w:tc>
          <w:tcPr>
            <w:tcW w:w="14390" w:type="dxa"/>
          </w:tcPr>
          <w:p w14:paraId="6E377C7A" w14:textId="77777777" w:rsidR="0026564E" w:rsidRPr="003109F3" w:rsidRDefault="0026564E" w:rsidP="003109F3">
            <w:pPr>
              <w:rPr>
                <w:sz w:val="20"/>
                <w:szCs w:val="20"/>
              </w:rPr>
            </w:pPr>
            <w:r w:rsidRPr="003109F3">
              <w:rPr>
                <w:sz w:val="20"/>
                <w:szCs w:val="20"/>
              </w:rPr>
              <w:t>Links to code</w:t>
            </w:r>
          </w:p>
          <w:p w14:paraId="318C4B74" w14:textId="77777777" w:rsidR="0026564E" w:rsidRPr="003109F3" w:rsidRDefault="0026564E" w:rsidP="00F55D9B">
            <w:pPr>
              <w:rPr>
                <w:sz w:val="20"/>
                <w:szCs w:val="20"/>
              </w:rPr>
            </w:pPr>
          </w:p>
          <w:p w14:paraId="0D3694C2" w14:textId="28E0CD60" w:rsidR="0026564E" w:rsidRPr="003109F3" w:rsidRDefault="0026564E" w:rsidP="00F55D9B">
            <w:pPr>
              <w:rPr>
                <w:sz w:val="20"/>
                <w:szCs w:val="20"/>
              </w:rPr>
            </w:pPr>
            <w:hyperlink r:id="rId14" w:history="1">
              <w:r w:rsidRPr="003109F3">
                <w:rPr>
                  <w:rStyle w:val="Hyperlink"/>
                  <w:sz w:val="20"/>
                  <w:szCs w:val="20"/>
                </w:rPr>
                <w:t>https://github.com/pkkrishnan/UCB_Data_Science_Projects/blob/main/SQL_Project_1/project_1_1.ipynb</w:t>
              </w:r>
            </w:hyperlink>
          </w:p>
          <w:p w14:paraId="0225DB00" w14:textId="77777777" w:rsidR="0026564E" w:rsidRPr="003109F3" w:rsidRDefault="0026564E" w:rsidP="00F55D9B">
            <w:pPr>
              <w:rPr>
                <w:sz w:val="20"/>
                <w:szCs w:val="20"/>
              </w:rPr>
            </w:pPr>
          </w:p>
          <w:p w14:paraId="7642CD82" w14:textId="567ACFE2" w:rsidR="0026564E" w:rsidRPr="003109F3" w:rsidRDefault="0026564E" w:rsidP="00F55D9B">
            <w:pPr>
              <w:rPr>
                <w:sz w:val="20"/>
                <w:szCs w:val="20"/>
              </w:rPr>
            </w:pPr>
            <w:hyperlink r:id="rId15" w:history="1">
              <w:r w:rsidRPr="003109F3">
                <w:rPr>
                  <w:rStyle w:val="Hyperlink"/>
                  <w:sz w:val="20"/>
                  <w:szCs w:val="20"/>
                </w:rPr>
                <w:t>https://github.com/pkkrishnan/UCB_Data_Science_Projects/blob/main/SQL_Project_1/project_1_2.ipynb</w:t>
              </w:r>
            </w:hyperlink>
          </w:p>
          <w:p w14:paraId="2497C0B7" w14:textId="77777777" w:rsidR="0026564E" w:rsidRPr="003109F3" w:rsidRDefault="0026564E" w:rsidP="00F55D9B">
            <w:pPr>
              <w:rPr>
                <w:sz w:val="20"/>
                <w:szCs w:val="20"/>
              </w:rPr>
            </w:pPr>
          </w:p>
          <w:p w14:paraId="105D5FD5" w14:textId="444567CD" w:rsidR="0026564E" w:rsidRPr="003109F3" w:rsidRDefault="0026564E" w:rsidP="00F55D9B">
            <w:pPr>
              <w:rPr>
                <w:sz w:val="20"/>
                <w:szCs w:val="20"/>
              </w:rPr>
            </w:pPr>
            <w:hyperlink r:id="rId16" w:history="1">
              <w:r w:rsidRPr="003109F3">
                <w:rPr>
                  <w:rStyle w:val="Hyperlink"/>
                  <w:sz w:val="20"/>
                  <w:szCs w:val="20"/>
                </w:rPr>
                <w:t>https://github.com/pkkrishnan/UCB_Data_Science_Projects/blob/main/SQL_Project_1/project_1_3.ipynb</w:t>
              </w:r>
            </w:hyperlink>
          </w:p>
          <w:p w14:paraId="2800CB63" w14:textId="77777777" w:rsidR="0026564E" w:rsidRPr="003109F3" w:rsidRDefault="0026564E" w:rsidP="00F55D9B">
            <w:pPr>
              <w:rPr>
                <w:sz w:val="20"/>
                <w:szCs w:val="20"/>
              </w:rPr>
            </w:pPr>
          </w:p>
          <w:p w14:paraId="413BAD2F" w14:textId="3E763D67" w:rsidR="0026564E" w:rsidRPr="003109F3" w:rsidRDefault="0026564E" w:rsidP="00F55D9B">
            <w:pPr>
              <w:rPr>
                <w:sz w:val="20"/>
                <w:szCs w:val="20"/>
              </w:rPr>
            </w:pPr>
            <w:hyperlink r:id="rId17" w:history="1">
              <w:r w:rsidRPr="003109F3">
                <w:rPr>
                  <w:rStyle w:val="Hyperlink"/>
                  <w:sz w:val="20"/>
                  <w:szCs w:val="20"/>
                </w:rPr>
                <w:t>https://github.com/pkkrishnan/UCB_Data_Science_Projects/blob/main/SQL_Project_1/project_1_4.ipynb</w:t>
              </w:r>
            </w:hyperlink>
          </w:p>
          <w:p w14:paraId="54BD205F" w14:textId="77777777" w:rsidR="0026564E" w:rsidRPr="003109F3" w:rsidRDefault="0026564E" w:rsidP="00F55D9B">
            <w:pPr>
              <w:rPr>
                <w:sz w:val="20"/>
                <w:szCs w:val="20"/>
              </w:rPr>
            </w:pPr>
          </w:p>
          <w:p w14:paraId="7722DEF4" w14:textId="2E761C17" w:rsidR="0026564E" w:rsidRPr="003109F3" w:rsidRDefault="0026564E" w:rsidP="00F55D9B">
            <w:pPr>
              <w:rPr>
                <w:sz w:val="20"/>
                <w:szCs w:val="20"/>
              </w:rPr>
            </w:pPr>
            <w:hyperlink r:id="rId18" w:history="1">
              <w:r w:rsidRPr="003109F3">
                <w:rPr>
                  <w:rStyle w:val="Hyperlink"/>
                  <w:sz w:val="20"/>
                  <w:szCs w:val="20"/>
                </w:rPr>
                <w:t>https://github.com/pkkrishnan/UCB_Data_Science_Projects/blob/main/SQL_Project_1/project_1_5.ipynb</w:t>
              </w:r>
            </w:hyperlink>
          </w:p>
          <w:p w14:paraId="6AAEB081" w14:textId="77777777" w:rsidR="0026564E" w:rsidRPr="003109F3" w:rsidRDefault="0026564E" w:rsidP="00F55D9B">
            <w:pPr>
              <w:rPr>
                <w:sz w:val="20"/>
                <w:szCs w:val="20"/>
              </w:rPr>
            </w:pPr>
          </w:p>
          <w:p w14:paraId="73341AE5" w14:textId="7899D539" w:rsidR="0026564E" w:rsidRPr="003109F3" w:rsidRDefault="0026564E" w:rsidP="00F55D9B">
            <w:pPr>
              <w:rPr>
                <w:sz w:val="20"/>
                <w:szCs w:val="20"/>
              </w:rPr>
            </w:pPr>
            <w:hyperlink r:id="rId19" w:history="1">
              <w:r w:rsidRPr="003109F3">
                <w:rPr>
                  <w:rStyle w:val="Hyperlink"/>
                  <w:sz w:val="20"/>
                  <w:szCs w:val="20"/>
                </w:rPr>
                <w:t>https://github.com/pkkrishnan/UCB_Data_Science_Projects/blob/main/SQL_Project_1/project_1_6.ipynb</w:t>
              </w:r>
            </w:hyperlink>
          </w:p>
          <w:p w14:paraId="3F21309B" w14:textId="0863AEC3" w:rsidR="0026564E" w:rsidRPr="003109F3" w:rsidRDefault="0026564E" w:rsidP="00F55D9B">
            <w:pPr>
              <w:rPr>
                <w:sz w:val="20"/>
                <w:szCs w:val="20"/>
              </w:rPr>
            </w:pPr>
          </w:p>
        </w:tc>
      </w:tr>
    </w:tbl>
    <w:p w14:paraId="1D2987E2" w14:textId="77777777" w:rsidR="00F55D9B" w:rsidRDefault="00F55D9B" w:rsidP="00F55D9B"/>
    <w:p w14:paraId="19D1A64D" w14:textId="77777777" w:rsidR="00F55D9B" w:rsidRDefault="00F55D9B" w:rsidP="00F55D9B">
      <w:pPr>
        <w:pStyle w:val="ListParagraph"/>
      </w:pPr>
    </w:p>
    <w:sectPr w:rsidR="00F55D9B" w:rsidSect="00374EED">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A0A27"/>
    <w:multiLevelType w:val="hybridMultilevel"/>
    <w:tmpl w:val="04E65F98"/>
    <w:lvl w:ilvl="0" w:tplc="C12AEB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7BB796C"/>
    <w:multiLevelType w:val="hybridMultilevel"/>
    <w:tmpl w:val="E6B2DC0E"/>
    <w:lvl w:ilvl="0" w:tplc="471087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9E0450"/>
    <w:multiLevelType w:val="hybridMultilevel"/>
    <w:tmpl w:val="C212C71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MDOyNDM0MzI2MzdR0lEKTi0uzszPAykwrAUAgwjFeSwAAAA="/>
  </w:docVars>
  <w:rsids>
    <w:rsidRoot w:val="00F55D9B"/>
    <w:rsid w:val="00263B13"/>
    <w:rsid w:val="0026564E"/>
    <w:rsid w:val="003109F3"/>
    <w:rsid w:val="00374EED"/>
    <w:rsid w:val="003923F1"/>
    <w:rsid w:val="006175BE"/>
    <w:rsid w:val="00722F1A"/>
    <w:rsid w:val="008453AD"/>
    <w:rsid w:val="00C36723"/>
    <w:rsid w:val="00F55D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D5C4C"/>
  <w15:chartTrackingRefBased/>
  <w15:docId w15:val="{C682D330-9DC4-42AC-84B6-CE25D006B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53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5D9B"/>
    <w:pPr>
      <w:ind w:left="720"/>
      <w:contextualSpacing/>
    </w:pPr>
  </w:style>
  <w:style w:type="table" w:styleId="TableGrid">
    <w:name w:val="Table Grid"/>
    <w:basedOn w:val="TableNormal"/>
    <w:uiPriority w:val="39"/>
    <w:rsid w:val="00F55D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36723"/>
    <w:rPr>
      <w:color w:val="0563C1" w:themeColor="hyperlink"/>
      <w:u w:val="single"/>
    </w:rPr>
  </w:style>
  <w:style w:type="character" w:styleId="UnresolvedMention">
    <w:name w:val="Unresolved Mention"/>
    <w:basedOn w:val="DefaultParagraphFont"/>
    <w:uiPriority w:val="99"/>
    <w:semiHidden/>
    <w:unhideWhenUsed/>
    <w:rsid w:val="00C367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kkrishnan/UCB_Data_Science_Projects/blob/main/Pandas_Project/US_COVID-19_National_Data_Analysis.ipynb" TargetMode="External"/><Relationship Id="rId13" Type="http://schemas.openxmlformats.org/officeDocument/2006/relationships/hyperlink" Target="https://github.com/pkkrishnan/UCB_Data_Science_Projects/blob/main/Research_Design_Project/Saving_the_Savannah_For_A_Rainy_Day_Research_Design_(W201_Group_D)_.pdf" TargetMode="External"/><Relationship Id="rId18" Type="http://schemas.openxmlformats.org/officeDocument/2006/relationships/hyperlink" Target="https://github.com/pkkrishnan/UCB_Data_Science_Projects/blob/main/SQL_Project_1/project_1_5.ipynb"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github.com/pkkrishnan/UCB_Data_Science_Projects/blob/main/Python_OOP_Project/Project_1_Proposal_W200_prakash_krishnan.pdf" TargetMode="External"/><Relationship Id="rId12" Type="http://schemas.openxmlformats.org/officeDocument/2006/relationships/hyperlink" Target="https://github.com/pkkrishnan/UCB_Data_Science_Projects/blob/main/OLS_Regression_Project/lab2_w203_eels_submittable.pdf" TargetMode="External"/><Relationship Id="rId17" Type="http://schemas.openxmlformats.org/officeDocument/2006/relationships/hyperlink" Target="https://github.com/pkkrishnan/UCB_Data_Science_Projects/blob/main/SQL_Project_1/project_1_4.ipynb" TargetMode="External"/><Relationship Id="rId2" Type="http://schemas.openxmlformats.org/officeDocument/2006/relationships/styles" Target="styles.xml"/><Relationship Id="rId16" Type="http://schemas.openxmlformats.org/officeDocument/2006/relationships/hyperlink" Target="https://github.com/pkkrishnan/UCB_Data_Science_Projects/blob/main/SQL_Project_1/project_1_3.ipynb"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github.com/pkkrishnan/UCB_Data_Science_Projects/blob/main/Python_OOP_Project/Redesigned_flowers_module.py" TargetMode="External"/><Relationship Id="rId11" Type="http://schemas.openxmlformats.org/officeDocument/2006/relationships/hyperlink" Target="https://github.com/pkkrishnan/UCB_Data_Science_Projects/blob/main/OLS_Regression_Project/lab2_w203_eels_final%20(2).Rmd" TargetMode="External"/><Relationship Id="rId5" Type="http://schemas.openxmlformats.org/officeDocument/2006/relationships/hyperlink" Target="https://github.com/pkkrishnan/UCB_Data_Science_Projects/blob/main/Python_OOP_Project/Redesigned_flowers_menu.py" TargetMode="External"/><Relationship Id="rId15" Type="http://schemas.openxmlformats.org/officeDocument/2006/relationships/hyperlink" Target="https://github.com/pkkrishnan/UCB_Data_Science_Projects/blob/main/SQL_Project_1/project_1_2.ipynb" TargetMode="External"/><Relationship Id="rId10" Type="http://schemas.openxmlformats.org/officeDocument/2006/relationships/hyperlink" Target="https://github.com/pkkrishnan/UCB_Data_Science_Projects/blob/main/Pandas_Project/CoviTrac_Final_Report.pdf" TargetMode="External"/><Relationship Id="rId19" Type="http://schemas.openxmlformats.org/officeDocument/2006/relationships/hyperlink" Target="https://github.com/pkkrishnan/UCB_Data_Science_Projects/blob/main/SQL_Project_1/project_1_6.ipynb" TargetMode="External"/><Relationship Id="rId4" Type="http://schemas.openxmlformats.org/officeDocument/2006/relationships/webSettings" Target="webSettings.xml"/><Relationship Id="rId9" Type="http://schemas.openxmlformats.org/officeDocument/2006/relationships/hyperlink" Target="https://github.com/pkkrishnan/UCB_Data_Science_Projects/blob/main/Pandas_Project/revised_explore_CA_data.ipynb" TargetMode="External"/><Relationship Id="rId14" Type="http://schemas.openxmlformats.org/officeDocument/2006/relationships/hyperlink" Target="https://github.com/pkkrishnan/UCB_Data_Science_Projects/blob/main/SQL_Project_1/project_1_1.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703</Words>
  <Characters>400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ash Krishnan</dc:creator>
  <cp:keywords/>
  <dc:description/>
  <cp:lastModifiedBy>Prakash Krishnan</cp:lastModifiedBy>
  <cp:revision>5</cp:revision>
  <dcterms:created xsi:type="dcterms:W3CDTF">2022-02-10T17:04:00Z</dcterms:created>
  <dcterms:modified xsi:type="dcterms:W3CDTF">2022-02-10T17:47:00Z</dcterms:modified>
</cp:coreProperties>
</file>